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9827B4" w:rsidP="0011650F">
            <w:pPr>
              <w:rPr>
                <w:b/>
              </w:rPr>
            </w:pPr>
            <w:r>
              <w:rPr>
                <w:b/>
              </w:rPr>
              <w:t>Capture</w:t>
            </w:r>
            <w:r w:rsidR="00D953D1">
              <w:rPr>
                <w:b/>
              </w:rPr>
              <w:t xml:space="preserve"> </w:t>
            </w:r>
            <w:r w:rsidR="00663856">
              <w:rPr>
                <w:b/>
              </w:rPr>
              <w:t>Customer</w:t>
            </w:r>
            <w:r>
              <w:rPr>
                <w:b/>
              </w:rPr>
              <w:t xml:space="preserve"> details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663856" w:rsidP="0011650F">
            <w:pPr>
              <w:rPr>
                <w:b/>
              </w:rPr>
            </w:pPr>
            <w:r>
              <w:rPr>
                <w:b/>
              </w:rPr>
              <w:t>1.</w:t>
            </w:r>
            <w:r w:rsidR="009827B4">
              <w:rPr>
                <w:b/>
              </w:rPr>
              <w:t>3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clerk </w:t>
            </w:r>
            <w:r w:rsidR="009827B4">
              <w:rPr>
                <w:color w:val="auto"/>
              </w:rPr>
              <w:t>captures the customer details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New customer </w:t>
            </w:r>
            <w:r w:rsidR="009827B4">
              <w:rPr>
                <w:color w:val="auto"/>
              </w:rPr>
              <w:t>details need to be captured</w:t>
            </w:r>
            <w:r w:rsidR="00D953D1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New customer </w:t>
            </w:r>
            <w:r w:rsidR="009827B4">
              <w:rPr>
                <w:color w:val="auto"/>
              </w:rPr>
              <w:t>details need to be captured</w:t>
            </w:r>
            <w:r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prompts new customer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9827B4">
              <w:rPr>
                <w:color w:val="auto"/>
              </w:rPr>
              <w:t>captures new customer details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a successful notification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Customer </w:t>
            </w:r>
            <w:r w:rsidR="009827B4">
              <w:rPr>
                <w:color w:val="auto"/>
              </w:rPr>
              <w:t>details already captured</w:t>
            </w:r>
            <w:r>
              <w:rPr>
                <w:color w:val="auto"/>
              </w:rPr>
              <w:t>. Invoke use case 1.5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6: Display error message 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9827B4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 details successfully captured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24E0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Customer </w:t>
            </w:r>
            <w:r w:rsidR="009827B4">
              <w:rPr>
                <w:color w:val="auto"/>
              </w:rPr>
              <w:t>details are captured</w:t>
            </w:r>
            <w:r>
              <w:rPr>
                <w:color w:val="auto"/>
              </w:rPr>
              <w:t xml:space="preserve"> in the databas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capturing client details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021E4" w:rsidRDefault="00A021E4" w:rsidP="00757D48">
      <w:pPr>
        <w:spacing w:before="0" w:after="0"/>
      </w:pPr>
      <w:r>
        <w:separator/>
      </w:r>
    </w:p>
  </w:endnote>
  <w:endnote w:type="continuationSeparator" w:id="0">
    <w:p w:rsidR="00A021E4" w:rsidRDefault="00A021E4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021E4" w:rsidRDefault="00A021E4" w:rsidP="00757D48">
      <w:pPr>
        <w:spacing w:before="0" w:after="0"/>
      </w:pPr>
      <w:r>
        <w:separator/>
      </w:r>
    </w:p>
  </w:footnote>
  <w:footnote w:type="continuationSeparator" w:id="0">
    <w:p w:rsidR="00A021E4" w:rsidRDefault="00A021E4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25E61"/>
    <w:rsid w:val="00233B19"/>
    <w:rsid w:val="00234707"/>
    <w:rsid w:val="00237214"/>
    <w:rsid w:val="0025381F"/>
    <w:rsid w:val="002D14D2"/>
    <w:rsid w:val="00351DC2"/>
    <w:rsid w:val="00354CFE"/>
    <w:rsid w:val="00356A2B"/>
    <w:rsid w:val="00381A04"/>
    <w:rsid w:val="003842E4"/>
    <w:rsid w:val="00392765"/>
    <w:rsid w:val="003A358D"/>
    <w:rsid w:val="003C256B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F376D"/>
    <w:rsid w:val="00816ED4"/>
    <w:rsid w:val="00851793"/>
    <w:rsid w:val="00871B86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A021E4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489C"/>
    <w:rsid w:val="00B378CF"/>
    <w:rsid w:val="00B40A8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6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2</cp:revision>
  <cp:lastPrinted>2019-03-29T20:45:00Z</cp:lastPrinted>
  <dcterms:created xsi:type="dcterms:W3CDTF">2020-08-24T15:01:00Z</dcterms:created>
  <dcterms:modified xsi:type="dcterms:W3CDTF">2020-08-24T15:01:00Z</dcterms:modified>
</cp:coreProperties>
</file>